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B67BA" w:rsidP="00576506" w:rsidRDefault="00FB67BA" w14:paraId="5E965CF2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:rsidRPr="003D7F22" w:rsidR="00FB67BA" w:rsidP="00FB67BA" w:rsidRDefault="00FB67BA" w14:paraId="49789957" w14:textId="5D0CFE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343B96" w:rsidR="002D7D7D">
        <w:rPr>
          <w:rFonts w:ascii="Times New Roman" w:hAnsi="Times New Roman" w:cs="Times New Roman"/>
          <w:i/>
          <w:iCs/>
          <w:sz w:val="36"/>
          <w:szCs w:val="36"/>
        </w:rPr>
        <w:t>Water Distribution</w:t>
      </w:r>
    </w:p>
    <w:p w:rsidRPr="00D83B2B" w:rsidR="00D83B2B" w:rsidP="00FB67BA" w:rsidRDefault="00FB67BA" w14:paraId="788B100A" w14:textId="329F67E3">
      <w:pPr>
        <w:spacing w:line="216" w:lineRule="auto"/>
        <w:rPr>
          <w:rFonts w:cstheme="minorHAnsi"/>
        </w:rPr>
      </w:pPr>
      <w:r w:rsidRPr="434DE757" w:rsidR="00FB67BA">
        <w:rPr>
          <w:rFonts w:cs="Calibri" w:cstheme="minorAsci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Pr="434DE757" w:rsidR="00D83B2B">
        <w:rPr>
          <w:rFonts w:cs="Calibri" w:cstheme="minorAscii"/>
        </w:rPr>
        <w:t xml:space="preserve">. </w:t>
      </w:r>
    </w:p>
    <w:p w:rsidRPr="00AC4A21" w:rsidR="008E1CE1" w:rsidP="434DE757" w:rsidRDefault="008E1CE1" w14:paraId="556100C0" w14:textId="58EE6D1F">
      <w:pPr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2"/>
          <w:szCs w:val="22"/>
          <w:lang w:val="en-US"/>
        </w:rPr>
        <w:t xml:space="preserve"> see a Pathways Counselor: </w:t>
      </w: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2e3ba60cce10428d">
        <w:r w:rsidRPr="434DE757" w:rsidR="1EC9A5AE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2"/>
          <w:szCs w:val="22"/>
          <w:lang w:val="en-US"/>
        </w:rPr>
        <w:t xml:space="preserve"> to create</w:t>
      </w: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an education plan customized to meet your needs</w:t>
      </w: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. </w:t>
      </w:r>
      <w:r w:rsidRPr="434DE757" w:rsidR="1EC9A5AE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67BA" w:rsidR="00FB67BA" w:rsidP="00FB67BA" w:rsidRDefault="00FB67BA" w14:paraId="5992893E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:rsidRPr="00FB67BA" w:rsidR="00FB67BA" w:rsidP="00FB67BA" w:rsidRDefault="00FB67BA" w14:paraId="65A7F4C0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E6A602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434DE757" w:rsidRDefault="008E1CE1" w14:paraId="4BBD8445" w14:textId="5E75D517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34DE757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34DE757" w:rsidR="00FB67BA">
        <w:rPr>
          <w:rFonts w:ascii="Calibri" w:hAnsi="Calibri" w:cs="Calibri" w:asciiTheme="minorAscii" w:hAnsiTheme="minorAscii" w:cstheme="minorAscii"/>
          <w:sz w:val="20"/>
          <w:szCs w:val="20"/>
        </w:rPr>
        <w:t>62</w:t>
      </w:r>
    </w:p>
    <w:p w:rsidRPr="009C5953" w:rsidR="00BB5431" w:rsidP="434DE757" w:rsidRDefault="0067051E" w14:paraId="64E88867" w14:textId="137CB871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34DE75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34DE757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34DE75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434DE757" w:rsidR="00576506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34DE757" w:rsidR="00576506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34DE757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5e859c357214710">
        <w:r w:rsidRPr="434DE757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34DE757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76506" w:rsidRDefault="009D0498" w14:paraId="1FF0D769" w14:textId="66438ECA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14FCA21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67BA" w:rsidTr="514FCA21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3D6B958D" w14:textId="341EAB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7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635529C6" w14:textId="7A6065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55306BD1" w14:textId="4BE240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:rsidTr="514FCA21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3E149C49" w14:textId="269787E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37BC83B3" w14:textId="318FB83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56152D89" w14:textId="719A7C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55BC9" w:rsidTr="514FCA21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55BC9" w:rsidP="00A55BC9" w:rsidRDefault="00A55BC9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A55BC9" w:rsidP="514FCA21" w:rsidRDefault="00A55BC9" w14:paraId="22C1A284" w14:textId="152A83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A55BC9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GEOG 108</w:t>
            </w:r>
            <w:r w:rsidRPr="514FCA21" w:rsidR="00A55BC9">
              <w:rPr>
                <w:rStyle w:val="eop"/>
                <w:rFonts w:cs="Calibri"/>
                <w:color w:val="000000" w:themeColor="text1" w:themeTint="FF" w:themeShade="FF"/>
                <w:sz w:val="22"/>
                <w:szCs w:val="22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A55BC9" w:rsidP="514FCA21" w:rsidRDefault="00A55BC9" w14:paraId="798454FA" w14:textId="0683EDF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A55BC9">
              <w:rPr>
                <w:rStyle w:val="normaltextrun"/>
                <w:color w:val="000000" w:themeColor="text1" w:themeTint="FF" w:themeShade="FF"/>
                <w:sz w:val="22"/>
                <w:szCs w:val="22"/>
              </w:rPr>
              <w:t> </w:t>
            </w:r>
            <w:r w:rsidRPr="514FCA21" w:rsidR="00A55BC9">
              <w:rPr>
                <w:rFonts w:ascii="Calibri" w:hAnsi="Calibri" w:cs="Calibri"/>
                <w:sz w:val="22"/>
                <w:szCs w:val="22"/>
              </w:rPr>
              <w:t>World Regional Geography 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A55BC9" w:rsidP="514FCA21" w:rsidRDefault="00A55BC9" w14:paraId="64BCEF68" w14:textId="3DFAE20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A55BC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B67BA" w:rsidTr="514FCA21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20B8434A" w14:textId="5CBE54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57FA4267" w14:textId="0CAF30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36D23F10" w14:textId="37EBA5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14FCA21" w14:paraId="79C410E9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7B889088" w14:textId="663C103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5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411DA8EB" w14:textId="3B5D2D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29E60E6C" w14:textId="14BE792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14FCA21" w14:paraId="625B49DE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FB67BA" w:rsidP="00FB67BA" w:rsidRDefault="00FB67BA" w14:paraId="7AC15334" w14:textId="6B3309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FB67BA" w:rsidR="00FB67BA" w:rsidP="00FB67BA" w:rsidRDefault="00FB67BA" w14:paraId="65A1F803" w14:textId="6A39DE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FB67BA" w:rsidR="00FB67BA" w:rsidP="00FB67BA" w:rsidRDefault="00FB67BA" w14:paraId="11B46A54" w14:textId="4919A37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B67BA" w:rsidR="00FB67BA" w:rsidP="00FB67BA" w:rsidRDefault="00FB67BA" w14:paraId="515FC6D2" w14:textId="77A1440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76506" w:rsidRDefault="00F003A4" w14:paraId="0C0802D9" w14:textId="7DCE2BF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3976D4A4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67BA" w:rsidTr="3976D4A4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76FDD812" w14:textId="0AD1BDC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03571DB6" w14:textId="65DDAB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401B7A34" w14:textId="7A3EE9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3976D4A4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66A271EF" w14:textId="64BFEE5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00F9BB57" w14:textId="593A660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0794A019" w14:textId="5C2E1F8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3976D4A4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65DB1BD4" w14:textId="5F46ABE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21C771E7" w14:textId="271B26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7B69753E" w14:textId="0CE5A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3976D4A4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0828694A" w14:textId="3FF67A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115C0398" w14:textId="696C35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12028B2E" w14:textId="5F35E3B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3976D4A4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2D7D7D" w:rsidP="002D7D7D" w:rsidRDefault="002D7D7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00D3E271" w14:textId="41C3DBC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3976D4A4" w:rsidRDefault="002D7D7D" w14:paraId="5BA2ADEA" w14:textId="065A39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3976D4A4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llege Algebra</w:t>
            </w:r>
            <w:r w:rsidRPr="3976D4A4" w:rsidR="7CDD01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0AF6D1F0" w14:textId="57E3EC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434DE757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434DE757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FB67BA" w:rsidR="00FB67BA" w:rsidP="434DE757" w:rsidRDefault="00FB67BA" w14:paraId="54304B2F" w14:textId="0FEE64B1">
      <w:pPr>
        <w:spacing w:after="0" w:line="240" w:lineRule="auto"/>
        <w:ind w:left="360"/>
        <w:rPr>
          <w:rFonts w:cs="Calibri" w:cstheme="minorAscii"/>
          <w:sz w:val="20"/>
          <w:szCs w:val="20"/>
        </w:rPr>
      </w:pPr>
      <w:r w:rsidRPr="434DE757" w:rsidR="00FB67BA">
        <w:rPr>
          <w:rFonts w:cs="Calibri" w:cstheme="minorAscii"/>
          <w:sz w:val="20"/>
          <w:szCs w:val="20"/>
        </w:rPr>
        <w:t>Water &amp; Wastewater Treatment Plant &amp; Sys Oper</w:t>
      </w:r>
      <w:r w:rsidRPr="434DE757" w:rsidR="42DB22BA">
        <w:rPr>
          <w:rFonts w:cs="Calibri" w:cstheme="minorAscii"/>
          <w:sz w:val="20"/>
          <w:szCs w:val="20"/>
        </w:rPr>
        <w:t>.</w:t>
      </w:r>
      <w:r w:rsidRPr="434DE757" w:rsidR="00FB67BA">
        <w:rPr>
          <w:rFonts w:cs="Calibri" w:cstheme="minorAscii"/>
          <w:sz w:val="20"/>
          <w:szCs w:val="20"/>
        </w:rPr>
        <w:t xml:space="preserve"> (SM, C, A)</w:t>
      </w:r>
    </w:p>
    <w:p w:rsidRPr="00FB67BA" w:rsidR="00FB67BA" w:rsidP="00FB67BA" w:rsidRDefault="00FB67BA" w14:paraId="5BC13B84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:rsidR="00FB67BA" w:rsidP="00FB67BA" w:rsidRDefault="00FB67BA" w14:paraId="25C66F0B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:rsidR="00605018" w:rsidP="00FB67BA" w:rsidRDefault="0067051E" w14:paraId="24DA84FC" w14:textId="0637CD2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434DE757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434DE757" w:rsidR="00521B03">
        <w:rPr>
          <w:sz w:val="18"/>
          <w:szCs w:val="18"/>
        </w:rPr>
        <w:t>Doctorate</w:t>
      </w:r>
    </w:p>
    <w:p w:rsidR="3FFB6537" w:rsidP="434DE757" w:rsidRDefault="3FFB6537" w14:paraId="1DDEA1E6" w14:textId="014395C3">
      <w:pPr>
        <w:pStyle w:val="Normal"/>
        <w:spacing w:before="120" w:beforeAutospacing="off" w:after="0" w:line="240" w:lineRule="auto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434DE757" w:rsidR="3FFB6537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434DE757" w:rsidR="3FFB6537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3FFB6537" w:rsidP="434DE757" w:rsidRDefault="3FFB6537" w14:paraId="629FE3CE" w14:textId="343104AE">
      <w:pPr>
        <w:pStyle w:val="Heading2"/>
        <w:widowControl w:val="0"/>
        <w:spacing w:before="1" w:after="0" w:line="240" w:lineRule="auto"/>
        <w:ind w:left="36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434DE757" w:rsidR="3FFB653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>1</w:t>
      </w:r>
      <w:r w:rsidRPr="434DE757" w:rsidR="3FFB653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 </w:t>
      </w:r>
      <w:r w:rsidRPr="434DE757" w:rsidR="3FFB653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demonstrated by a high school math course at or above the level of Algebra 2 with a grade of C or better. </w:t>
      </w:r>
      <w:r w:rsidRPr="434DE757" w:rsidR="3FFB653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="434DE757" w:rsidP="434DE757" w:rsidRDefault="434DE757" w14:paraId="374B60D1" w14:textId="47386A49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434DE757" w:rsidRDefault="00AC4A21" w14:paraId="46C25BDD" w14:textId="31A1566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34DE757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434DE757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34DE757" w:rsidR="00FB67BA">
        <w:rPr>
          <w:b w:val="1"/>
          <w:bCs w:val="1"/>
          <w:i w:val="1"/>
          <w:iCs w:val="1"/>
          <w:sz w:val="24"/>
          <w:szCs w:val="24"/>
        </w:rPr>
        <w:t>15</w:t>
      </w:r>
      <w:r w:rsidRPr="434DE757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FB67BA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2D7D7D" w:rsidTr="00FB67BA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7D7D" w:rsidP="002D7D7D" w:rsidRDefault="002D7D7D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7D7D" w:rsidR="002D7D7D" w:rsidP="002D7D7D" w:rsidRDefault="002D7D7D" w14:paraId="7D5599BC" w14:textId="39EE709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9</w:t>
            </w:r>
          </w:p>
        </w:tc>
        <w:tc>
          <w:tcPr>
            <w:tcW w:w="5870" w:type="dxa"/>
          </w:tcPr>
          <w:p w:rsidRPr="002D7D7D" w:rsidR="002D7D7D" w:rsidP="002D7D7D" w:rsidRDefault="002D7D7D" w14:paraId="57F7AEC4" w14:textId="4CCFB27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:rsidRPr="002D7D7D" w:rsidR="002D7D7D" w:rsidP="002D7D7D" w:rsidRDefault="002D7D7D" w14:paraId="53F87D94" w14:textId="5535DA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00FB67BA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7D7D" w:rsidP="002D7D7D" w:rsidRDefault="002D7D7D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7D7D" w:rsidR="002D7D7D" w:rsidP="002D7D7D" w:rsidRDefault="002D7D7D" w14:paraId="1AADC63B" w14:textId="1C3B6CB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30</w:t>
            </w:r>
          </w:p>
        </w:tc>
        <w:tc>
          <w:tcPr>
            <w:tcW w:w="5870" w:type="dxa"/>
          </w:tcPr>
          <w:p w:rsidRPr="002D7D7D" w:rsidR="002D7D7D" w:rsidP="002D7D7D" w:rsidRDefault="002D7D7D" w14:paraId="179A7923" w14:textId="5755EF6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:rsidRPr="002D7D7D" w:rsidR="002D7D7D" w:rsidP="002D7D7D" w:rsidRDefault="002D7D7D" w14:paraId="1C25F3EE" w14:textId="22D11B0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00FB67BA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7D7D" w:rsidP="002D7D7D" w:rsidRDefault="002D7D7D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7D7D" w:rsidR="002D7D7D" w:rsidP="002D7D7D" w:rsidRDefault="002D7D7D" w14:paraId="09994A1B" w14:textId="65E049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740</w:t>
            </w:r>
          </w:p>
        </w:tc>
        <w:tc>
          <w:tcPr>
            <w:tcW w:w="5870" w:type="dxa"/>
          </w:tcPr>
          <w:p w:rsidRPr="002D7D7D" w:rsidR="002D7D7D" w:rsidP="002D7D7D" w:rsidRDefault="002D7D7D" w14:paraId="58BCA94D" w14:textId="6FC3C1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:rsidRPr="002D7D7D" w:rsidR="002D7D7D" w:rsidP="002D7D7D" w:rsidRDefault="002D7D7D" w14:paraId="58B7D15A" w14:textId="7EAD6D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00FB67BA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7D7D" w:rsidP="002D7D7D" w:rsidRDefault="002D7D7D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7D7D" w:rsidR="002D7D7D" w:rsidP="002D7D7D" w:rsidRDefault="002D7D7D" w14:paraId="62125EC7" w14:textId="3B87D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15</w:t>
            </w:r>
          </w:p>
        </w:tc>
        <w:tc>
          <w:tcPr>
            <w:tcW w:w="5870" w:type="dxa"/>
          </w:tcPr>
          <w:p w:rsidRPr="002D7D7D" w:rsidR="002D7D7D" w:rsidP="002D7D7D" w:rsidRDefault="002D7D7D" w14:paraId="75CAD893" w14:textId="6D47EA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:rsidRPr="002D7D7D" w:rsidR="002D7D7D" w:rsidP="002D7D7D" w:rsidRDefault="002D7D7D" w14:paraId="01E368E8" w14:textId="32FD13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00FB67BA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2D7D7D" w:rsidP="002D7D7D" w:rsidRDefault="002D7D7D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7D7D" w:rsidR="002D7D7D" w:rsidP="002D7D7D" w:rsidRDefault="002D7D7D" w14:paraId="24BDFB2F" w14:textId="12CD9A2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</w:tcPr>
          <w:p w:rsidRPr="002D7D7D" w:rsidR="002D7D7D" w:rsidP="002D7D7D" w:rsidRDefault="002D7D7D" w14:paraId="275A0CDF" w14:textId="6FD90F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:rsidRPr="002D7D7D" w:rsidR="002D7D7D" w:rsidP="002D7D7D" w:rsidRDefault="002D7D7D" w14:paraId="44AC95D6" w14:textId="0E754B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25C2D34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4EB2483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2D7D7D" w:rsidTr="4EB2483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B46DB" w:rsidR="002D7D7D" w:rsidP="514FCA21" w:rsidRDefault="002D7D7D" w14:paraId="31359CF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14FCA21" w:rsidR="002D7D7D">
              <w:rPr>
                <w:rFonts w:cs="Calibri"/>
                <w:color w:val="000000"/>
                <w:sz w:val="22"/>
                <w:szCs w:val="22"/>
                <w:bdr w:val="none" w:color="auto" w:sz="0" w:space="0" w:frame="1"/>
              </w:rPr>
              <w:t>BIOL-146</w:t>
            </w:r>
            <w:r w:rsidRPr="514FCA21" w:rsidR="002D7D7D">
              <w:rPr>
                <w:rFonts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Pr="008E1CE1" w:rsidR="002D7D7D" w:rsidP="514FCA21" w:rsidRDefault="002D7D7D" w14:paraId="39141659" w14:textId="70D2F40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BIOL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B46DB" w:rsidR="002D7D7D" w:rsidP="514FCA21" w:rsidRDefault="002D7D7D" w14:paraId="4968BCE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14FCA21" w:rsidR="002D7D7D">
              <w:rPr>
                <w:rFonts w:cs="Calibri"/>
                <w:color w:val="000000" w:themeColor="text1" w:themeTint="FF" w:themeShade="FF"/>
                <w:sz w:val="22"/>
                <w:szCs w:val="22"/>
              </w:rPr>
              <w:t>Biodiversity</w:t>
            </w:r>
            <w:r w:rsidRPr="514FCA21" w:rsidR="002D7D7D">
              <w:rPr>
                <w:rFonts w:cs="Calibri"/>
                <w:color w:val="000000" w:themeColor="text1" w:themeTint="FF" w:themeShade="FF"/>
                <w:sz w:val="22"/>
                <w:szCs w:val="22"/>
              </w:rPr>
              <w:t xml:space="preserve"> or</w:t>
            </w:r>
          </w:p>
          <w:p w:rsidRPr="008E1CE1" w:rsidR="002D7D7D" w:rsidP="514FCA21" w:rsidRDefault="002D7D7D" w14:paraId="52AA2F38" w14:textId="522366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nservatio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2D7D7D" w:rsidP="514FCA21" w:rsidRDefault="002D7D7D" w14:paraId="65E25DD8" w14:textId="46BC805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2D7D7D" w:rsidTr="4EB2483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2D7D7D" w:rsidP="514FCA21" w:rsidRDefault="002D7D7D" w14:paraId="6E237BC8" w14:textId="6052C7A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GEOG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2D7D7D" w:rsidP="514FCA21" w:rsidRDefault="002D7D7D" w14:paraId="6250AC6D" w14:textId="41D91B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Intermediate Geographic Information Scie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2D7D7D" w:rsidP="514FCA21" w:rsidRDefault="002D7D7D" w14:paraId="4BF3CCB4" w14:textId="545CFF3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2D7D7D" w:rsidTr="4EB2483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2D7D7D" w:rsidP="4EB24836" w:rsidRDefault="002D7D7D" w14:paraId="758A2ED0" w14:textId="32DE48A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14FCA21" w:rsidR="7028A39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2D7D7D" w:rsidP="4EB24836" w:rsidRDefault="002D7D7D" w14:paraId="5132DCF8" w14:textId="0BC2B6E3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</w:pPr>
            <w:r w:rsidRPr="4EB24836" w:rsidR="7028A39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ganizati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2D7D7D" w:rsidP="514FCA21" w:rsidRDefault="002D7D7D" w14:paraId="2753F63B" w14:textId="028125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2D7D7D" w:rsidTr="4EB2483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2D7D7D" w:rsidP="514FCA21" w:rsidRDefault="002D7D7D" w14:paraId="394AF44D" w14:textId="6D59BF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2D7D7D" w:rsidP="514FCA21" w:rsidRDefault="002D7D7D" w14:paraId="0B8B04D1" w14:textId="6EE2948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Organizational Behavior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2D7D7D" w:rsidP="514FCA21" w:rsidRDefault="002D7D7D" w14:paraId="6F448D68" w14:textId="1ECA44B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2D7D7D" w:rsidTr="4EB2483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2D7D7D" w:rsidP="002D7D7D" w:rsidRDefault="002D7D7D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2D7D7D" w:rsidP="514FCA21" w:rsidRDefault="002D7D7D" w14:paraId="55DB989F" w14:textId="1D4D665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7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2D7D7D" w:rsidP="514FCA21" w:rsidRDefault="002D7D7D" w14:paraId="647AE633" w14:textId="33272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Productivity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2D7D7D" w:rsidP="514FCA21" w:rsidRDefault="002D7D7D" w14:paraId="59DE1595" w14:textId="1A21A0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4FCA21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C5E29" w:rsidP="00DF2F19" w:rsidRDefault="008C5E29" w14:paraId="7224ECF7" w14:textId="77777777">
      <w:pPr>
        <w:spacing w:after="0" w:line="240" w:lineRule="auto"/>
      </w:pPr>
      <w:r>
        <w:separator/>
      </w:r>
    </w:p>
  </w:endnote>
  <w:endnote w:type="continuationSeparator" w:id="0">
    <w:p w:rsidR="008C5E29" w:rsidP="00DF2F19" w:rsidRDefault="008C5E29" w14:paraId="59FC3421" w14:textId="77777777">
      <w:pPr>
        <w:spacing w:after="0" w:line="240" w:lineRule="auto"/>
      </w:pPr>
      <w:r>
        <w:continuationSeparator/>
      </w:r>
    </w:p>
  </w:endnote>
  <w:endnote w:type="continuationNotice" w:id="1">
    <w:p w:rsidR="008C5E29" w:rsidRDefault="008C5E29" w14:paraId="3945542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853B7" w:rsidRDefault="004853B7" w14:paraId="1FCDBB8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C5E29" w:rsidP="00DF2F19" w:rsidRDefault="008C5E29" w14:paraId="1B177198" w14:textId="77777777">
      <w:pPr>
        <w:spacing w:after="0" w:line="240" w:lineRule="auto"/>
      </w:pPr>
      <w:r>
        <w:separator/>
      </w:r>
    </w:p>
  </w:footnote>
  <w:footnote w:type="continuationSeparator" w:id="0">
    <w:p w:rsidR="008C5E29" w:rsidP="00DF2F19" w:rsidRDefault="008C5E29" w14:paraId="1EF87DF5" w14:textId="77777777">
      <w:pPr>
        <w:spacing w:after="0" w:line="240" w:lineRule="auto"/>
      </w:pPr>
      <w:r>
        <w:continuationSeparator/>
      </w:r>
    </w:p>
  </w:footnote>
  <w:footnote w:type="continuationNotice" w:id="1">
    <w:p w:rsidR="008C5E29" w:rsidRDefault="008C5E29" w14:paraId="5D4B43A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853B7" w:rsidRDefault="004853B7" w14:paraId="0FCFCEA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853B7" w:rsidRDefault="004853B7" w14:paraId="13B6A5C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4DF8ADC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CADE303" w:rsidR="4CADE303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CADE303" w:rsidR="4CADE303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CADE303" w:rsidR="4CADE303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CADE303" w:rsidR="4CADE303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1B6C9C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56E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53B7"/>
    <w:rsid w:val="00486099"/>
    <w:rsid w:val="004943DF"/>
    <w:rsid w:val="004C0B32"/>
    <w:rsid w:val="004D1BEE"/>
    <w:rsid w:val="005153D2"/>
    <w:rsid w:val="00521B03"/>
    <w:rsid w:val="00522317"/>
    <w:rsid w:val="005731D7"/>
    <w:rsid w:val="00576506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5F9A"/>
    <w:rsid w:val="00880616"/>
    <w:rsid w:val="008874CC"/>
    <w:rsid w:val="008A4D7A"/>
    <w:rsid w:val="008B020F"/>
    <w:rsid w:val="008B54BF"/>
    <w:rsid w:val="008C5E2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94D"/>
    <w:rsid w:val="00A07EED"/>
    <w:rsid w:val="00A108BF"/>
    <w:rsid w:val="00A1726D"/>
    <w:rsid w:val="00A31CAB"/>
    <w:rsid w:val="00A51FA9"/>
    <w:rsid w:val="00A54187"/>
    <w:rsid w:val="00A55BC9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31EDB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500EB"/>
    <w:rsid w:val="00E50936"/>
    <w:rsid w:val="00E53D36"/>
    <w:rsid w:val="00E76C83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  <w:rsid w:val="16FC2BC0"/>
    <w:rsid w:val="1EC9A5AE"/>
    <w:rsid w:val="2A1CFA34"/>
    <w:rsid w:val="35757B39"/>
    <w:rsid w:val="360BE82E"/>
    <w:rsid w:val="3976D4A4"/>
    <w:rsid w:val="3FFB6537"/>
    <w:rsid w:val="423AD5E4"/>
    <w:rsid w:val="42DB22BA"/>
    <w:rsid w:val="434DE757"/>
    <w:rsid w:val="4622719A"/>
    <w:rsid w:val="4CADE303"/>
    <w:rsid w:val="4EB24836"/>
    <w:rsid w:val="4ECFA6AA"/>
    <w:rsid w:val="514FCA21"/>
    <w:rsid w:val="6DB3C051"/>
    <w:rsid w:val="7028A39A"/>
    <w:rsid w:val="7CDD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A55BC9"/>
  </w:style>
  <w:style w:type="character" w:styleId="eop" w:customStyle="1">
    <w:name w:val="eop"/>
    <w:basedOn w:val="DefaultParagraphFont"/>
    <w:rsid w:val="00A55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2e3ba60cce10428d" /><Relationship Type="http://schemas.openxmlformats.org/officeDocument/2006/relationships/hyperlink" Target="https://catalog.msjc.edu/instructional-programs/" TargetMode="External" Id="R75e859c357214710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ATR_Water_Distr_AS</dc:title>
  <dc:subject/>
  <dc:creator>Rhonda Nishimoto</dc:creator>
  <keywords/>
  <dc:description/>
  <lastModifiedBy>Meghan Basgall</lastModifiedBy>
  <revision>10</revision>
  <dcterms:created xsi:type="dcterms:W3CDTF">2021-03-01T21:06:00.0000000Z</dcterms:created>
  <dcterms:modified xsi:type="dcterms:W3CDTF">2023-06-06T15:57:02.76326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